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C8C6F" w14:textId="77777777" w:rsidR="00796141" w:rsidRPr="00C038B0" w:rsidRDefault="00423F5F" w:rsidP="00C444D8">
      <w:pPr>
        <w:spacing w:after="0" w:line="240" w:lineRule="auto"/>
        <w:rPr>
          <w:rFonts w:cs="Calibri"/>
        </w:rPr>
      </w:pPr>
      <w:r>
        <w:rPr>
          <w:rFonts w:cs="Calibri"/>
          <w:noProof/>
          <w:lang w:eastAsia="id-ID"/>
        </w:rPr>
        <w:pict w14:anchorId="3556DA4F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alt="" style="position:absolute;margin-left:18.75pt;margin-top:3.3pt;width:52.5pt;height:30pt;z-index:2;mso-wrap-style:square;mso-wrap-edited:f;mso-width-percent:0;mso-height-percent:0;mso-width-percent:0;mso-height-percent:0;v-text-anchor:top">
            <v:textbox>
              <w:txbxContent>
                <w:p w14:paraId="43F7D2D2" w14:textId="77777777" w:rsidR="005D559C" w:rsidRDefault="005D559C" w:rsidP="005D559C">
                  <w:pPr>
                    <w:spacing w:after="0"/>
                    <w:jc w:val="center"/>
                    <w:rPr>
                      <w:sz w:val="16"/>
                      <w:szCs w:val="16"/>
                    </w:rPr>
                  </w:pPr>
                  <w:r w:rsidRPr="005D559C">
                    <w:rPr>
                      <w:sz w:val="16"/>
                      <w:szCs w:val="16"/>
                    </w:rPr>
                    <w:t>KOP SURAT</w:t>
                  </w:r>
                </w:p>
                <w:p w14:paraId="155FA353" w14:textId="77777777" w:rsidR="005D559C" w:rsidRPr="005D559C" w:rsidRDefault="005D559C" w:rsidP="005D559C">
                  <w:pPr>
                    <w:spacing w:after="0"/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kolah</w:t>
                  </w:r>
                </w:p>
              </w:txbxContent>
            </v:textbox>
          </v:shape>
        </w:pict>
      </w:r>
      <w:r>
        <w:rPr>
          <w:rFonts w:cs="Calibri"/>
          <w:noProof/>
          <w:lang w:eastAsia="id-ID"/>
        </w:rPr>
        <w:pict w14:anchorId="6001E695">
          <v:oval id="_x0000_s1026" alt="" style="position:absolute;margin-left:6pt;margin-top:-13.2pt;width:77.25pt;height:63pt;z-index:1;mso-wrap-edited:f;mso-width-percent:0;mso-height-percent:0;mso-width-percent:0;mso-height-percent:0"/>
        </w:pict>
      </w:r>
    </w:p>
    <w:p w14:paraId="48646ABF" w14:textId="77777777" w:rsidR="005D559C" w:rsidRPr="00C038B0" w:rsidRDefault="005D559C" w:rsidP="00447215">
      <w:pPr>
        <w:pBdr>
          <w:bottom w:val="single" w:sz="6" w:space="1" w:color="auto"/>
        </w:pBdr>
        <w:rPr>
          <w:rFonts w:cs="Calibri"/>
        </w:rPr>
      </w:pPr>
    </w:p>
    <w:p w14:paraId="4F5FF4DB" w14:textId="77777777" w:rsidR="00447215" w:rsidRPr="00C038B0" w:rsidRDefault="00447215" w:rsidP="00C038B0">
      <w:pPr>
        <w:pBdr>
          <w:bottom w:val="single" w:sz="6" w:space="1" w:color="auto"/>
        </w:pBdr>
        <w:rPr>
          <w:rFonts w:cs="Calibri"/>
          <w:lang w:val="en-US"/>
        </w:rPr>
      </w:pP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  <w:lang w:val="en-US"/>
        </w:rPr>
        <w:t>NPSN: ………………….</w:t>
      </w:r>
    </w:p>
    <w:p w14:paraId="2F415CBC" w14:textId="77777777" w:rsidR="00447215" w:rsidRPr="00C038B0" w:rsidRDefault="00447215" w:rsidP="00447215">
      <w:pPr>
        <w:spacing w:after="0" w:line="240" w:lineRule="auto"/>
        <w:jc w:val="center"/>
        <w:rPr>
          <w:rFonts w:cs="Calibri"/>
          <w:b/>
          <w:u w:val="single"/>
          <w:lang w:val="en-ID"/>
        </w:rPr>
      </w:pPr>
      <w:r w:rsidRPr="00C038B0">
        <w:rPr>
          <w:rFonts w:cs="Calibri"/>
          <w:b/>
          <w:u w:val="single"/>
        </w:rPr>
        <w:t>SURAT REKOMENDASI</w:t>
      </w:r>
    </w:p>
    <w:p w14:paraId="798F76B4" w14:textId="77777777" w:rsidR="00447215" w:rsidRPr="00C038B0" w:rsidRDefault="00447215" w:rsidP="00C038B0">
      <w:pPr>
        <w:spacing w:after="0" w:line="240" w:lineRule="auto"/>
        <w:jc w:val="center"/>
        <w:rPr>
          <w:rFonts w:cs="Calibri"/>
          <w:u w:val="single"/>
        </w:rPr>
      </w:pPr>
      <w:r w:rsidRPr="00C038B0">
        <w:rPr>
          <w:rFonts w:cs="Calibri"/>
          <w:color w:val="000000"/>
          <w:lang w:val="pl-PL"/>
        </w:rPr>
        <w:t>No</w:t>
      </w:r>
      <w:r w:rsidR="005D559C" w:rsidRPr="00C038B0">
        <w:rPr>
          <w:rFonts w:cs="Calibri"/>
          <w:color w:val="000000"/>
        </w:rPr>
        <w:t>mor</w:t>
      </w:r>
      <w:r w:rsidRPr="00C038B0">
        <w:rPr>
          <w:rFonts w:cs="Calibri"/>
          <w:color w:val="000000"/>
          <w:lang w:val="pl-PL"/>
        </w:rPr>
        <w:t xml:space="preserve"> Surat:</w:t>
      </w:r>
      <w:r w:rsidR="00C038B0" w:rsidRPr="00C038B0">
        <w:rPr>
          <w:rFonts w:cs="Calibri"/>
          <w:color w:val="000000"/>
        </w:rPr>
        <w:t>.........</w:t>
      </w:r>
    </w:p>
    <w:p w14:paraId="0FC9D280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4C9D3CC2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Yang bertanda tangan di bawah ini:</w:t>
      </w:r>
    </w:p>
    <w:p w14:paraId="4730CA86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Nama</w:t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 xml:space="preserve">: </w:t>
      </w:r>
      <w:r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5D64DAC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NIP</w:t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 xml:space="preserve">: </w:t>
      </w:r>
      <w:r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796E94E6" w14:textId="77777777" w:rsidR="00447215" w:rsidRPr="00C038B0" w:rsidRDefault="005D559C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Jabatan</w:t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="00C038B0" w:rsidRPr="00C038B0">
        <w:rPr>
          <w:rFonts w:cs="Calibri"/>
        </w:rPr>
        <w:tab/>
      </w:r>
      <w:r w:rsidR="00447215" w:rsidRPr="00C038B0">
        <w:rPr>
          <w:rFonts w:cs="Calibri"/>
        </w:rPr>
        <w:t xml:space="preserve">: </w:t>
      </w:r>
      <w:r w:rsidR="00447215" w:rsidRPr="00C038B0">
        <w:rPr>
          <w:rFonts w:cs="Calibri"/>
          <w:color w:val="000000"/>
          <w:lang w:val="pl-PL"/>
        </w:rPr>
        <w:t>.....................................................................</w:t>
      </w:r>
      <w:r w:rsidRPr="00C038B0">
        <w:rPr>
          <w:rFonts w:cs="Calibri"/>
          <w:color w:val="000000"/>
          <w:lang w:val="pl-PL"/>
        </w:rPr>
        <w:t>........</w:t>
      </w:r>
      <w:r w:rsidRPr="00C038B0">
        <w:rPr>
          <w:rFonts w:cs="Calibri"/>
          <w:color w:val="000000"/>
        </w:rPr>
        <w:t>........................</w:t>
      </w:r>
    </w:p>
    <w:p w14:paraId="22533E75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6E8FCE91" w14:textId="77777777" w:rsidR="00447215" w:rsidRPr="00C038B0" w:rsidRDefault="005D559C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Berdasarkan data prestasi yang dimiliki siswa, maka m</w:t>
      </w:r>
      <w:r w:rsidR="00447215" w:rsidRPr="00C038B0">
        <w:rPr>
          <w:rFonts w:cs="Calibri"/>
        </w:rPr>
        <w:t>emberikan rekomendasi kepada</w:t>
      </w:r>
      <w:r w:rsidR="00447215" w:rsidRPr="00C038B0">
        <w:rPr>
          <w:rFonts w:cs="Calibri"/>
          <w:lang w:val="en-ID"/>
        </w:rPr>
        <w:t>:</w:t>
      </w:r>
      <w:r w:rsidR="00447215" w:rsidRPr="00C038B0">
        <w:rPr>
          <w:rFonts w:cs="Calibri"/>
        </w:rPr>
        <w:t xml:space="preserve"> </w:t>
      </w:r>
    </w:p>
    <w:p w14:paraId="1DF47622" w14:textId="77777777" w:rsidR="00447215" w:rsidRPr="00C038B0" w:rsidRDefault="00447215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Nama</w:t>
      </w:r>
      <w:r w:rsidR="005D559C" w:rsidRPr="00C038B0">
        <w:rPr>
          <w:rFonts w:cs="Calibri"/>
          <w:lang w:val="en-US"/>
        </w:rPr>
        <w:t xml:space="preserve"> </w:t>
      </w:r>
      <w:r w:rsidR="005D559C" w:rsidRPr="00C038B0">
        <w:rPr>
          <w:rFonts w:cs="Calibri"/>
          <w:lang w:val="en-US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>:</w:t>
      </w:r>
      <w:r w:rsidRPr="00C038B0">
        <w:rPr>
          <w:rFonts w:cs="Calibri"/>
          <w:lang w:val="en-ID"/>
        </w:rPr>
        <w:t xml:space="preserve"> </w:t>
      </w:r>
      <w:r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4664A7BB" w14:textId="77777777" w:rsidR="005D559C" w:rsidRPr="00C038B0" w:rsidRDefault="005D559C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NISN</w:t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>:</w:t>
      </w:r>
      <w:r w:rsidRPr="00C038B0">
        <w:rPr>
          <w:rFonts w:cs="Calibri"/>
          <w:lang w:val="en-ID"/>
        </w:rPr>
        <w:t xml:space="preserve"> </w:t>
      </w:r>
      <w:r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1E837F50" w14:textId="77777777" w:rsidR="00447215" w:rsidRPr="00C038B0" w:rsidRDefault="005D559C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Tempat/</w:t>
      </w:r>
      <w:r w:rsidR="00447215" w:rsidRPr="00C038B0">
        <w:rPr>
          <w:rFonts w:cs="Calibri"/>
          <w:lang w:val="en-US"/>
        </w:rPr>
        <w:t>T</w:t>
      </w:r>
      <w:r w:rsidR="00447215" w:rsidRPr="00C038B0">
        <w:rPr>
          <w:rFonts w:cs="Calibri"/>
        </w:rPr>
        <w:t xml:space="preserve">anggal </w:t>
      </w:r>
      <w:r w:rsidR="00447215" w:rsidRPr="00C038B0">
        <w:rPr>
          <w:rFonts w:cs="Calibri"/>
          <w:lang w:val="en-US"/>
        </w:rPr>
        <w:t>L</w:t>
      </w:r>
      <w:r w:rsidR="00447215" w:rsidRPr="00C038B0">
        <w:rPr>
          <w:rFonts w:cs="Calibri"/>
        </w:rPr>
        <w:t xml:space="preserve">ahir </w:t>
      </w:r>
      <w:r w:rsidR="00447215" w:rsidRPr="00C038B0">
        <w:rPr>
          <w:rFonts w:cs="Calibri"/>
        </w:rPr>
        <w:tab/>
        <w:t>:</w:t>
      </w:r>
      <w:r w:rsidR="00447215" w:rsidRPr="00C038B0">
        <w:rPr>
          <w:rFonts w:cs="Calibri"/>
          <w:lang w:val="en-ID"/>
        </w:rPr>
        <w:t xml:space="preserve"> </w:t>
      </w:r>
      <w:r w:rsidR="00447215"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5B7D364" w14:textId="77777777" w:rsidR="00447215" w:rsidRPr="00C038B0" w:rsidRDefault="00447215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Jenis Kelamin</w:t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>:</w:t>
      </w:r>
      <w:r w:rsidRPr="00C038B0">
        <w:rPr>
          <w:rFonts w:cs="Calibri"/>
          <w:lang w:val="en-ID"/>
        </w:rPr>
        <w:t xml:space="preserve"> </w:t>
      </w:r>
      <w:r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68356710" w14:textId="77777777" w:rsidR="005D559C" w:rsidRPr="00C038B0" w:rsidRDefault="00447215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Nama Orang Tua</w:t>
      </w:r>
      <w:r w:rsidR="005D559C" w:rsidRPr="00C038B0">
        <w:rPr>
          <w:rFonts w:cs="Calibri"/>
        </w:rPr>
        <w:t xml:space="preserve">/Wali      </w:t>
      </w:r>
      <w:r w:rsidR="00C038B0" w:rsidRPr="00C038B0">
        <w:rPr>
          <w:rFonts w:cs="Calibri"/>
        </w:rPr>
        <w:t xml:space="preserve">     </w:t>
      </w:r>
      <w:r w:rsidR="005D559C" w:rsidRPr="00C038B0">
        <w:rPr>
          <w:rFonts w:cs="Calibri"/>
        </w:rPr>
        <w:t xml:space="preserve"> </w:t>
      </w:r>
      <w:r w:rsidRPr="00C038B0">
        <w:rPr>
          <w:rFonts w:cs="Calibri"/>
        </w:rPr>
        <w:t>:</w:t>
      </w:r>
      <w:r w:rsidRPr="00C038B0">
        <w:rPr>
          <w:rFonts w:cs="Calibri"/>
          <w:lang w:val="en-ID"/>
        </w:rPr>
        <w:t xml:space="preserve"> </w:t>
      </w:r>
      <w:r w:rsidRPr="00C038B0">
        <w:rPr>
          <w:rFonts w:cs="Calibri"/>
          <w:color w:val="000000"/>
          <w:lang w:val="pl-PL"/>
        </w:rPr>
        <w:t>.....................................................................</w:t>
      </w:r>
      <w:r w:rsidR="005D559C" w:rsidRPr="00C038B0">
        <w:rPr>
          <w:rFonts w:cs="Calibri"/>
          <w:color w:val="000000"/>
          <w:lang w:val="pl-PL"/>
        </w:rPr>
        <w:t>...................</w:t>
      </w:r>
      <w:r w:rsidR="005D559C" w:rsidRPr="00C038B0">
        <w:rPr>
          <w:rFonts w:cs="Calibri"/>
          <w:color w:val="000000"/>
        </w:rPr>
        <w:t>.............</w:t>
      </w:r>
    </w:p>
    <w:p w14:paraId="63BFB271" w14:textId="77777777" w:rsidR="00447215" w:rsidRPr="00C038B0" w:rsidRDefault="00447215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Alamat</w:t>
      </w:r>
      <w:r w:rsidR="005D559C" w:rsidRPr="00C038B0">
        <w:rPr>
          <w:rFonts w:cs="Calibri"/>
        </w:rPr>
        <w:t xml:space="preserve"> (sesuai KTP)</w:t>
      </w:r>
      <w:r w:rsidR="005D559C" w:rsidRPr="00C038B0">
        <w:rPr>
          <w:rFonts w:cs="Calibri"/>
        </w:rPr>
        <w:tab/>
      </w:r>
      <w:r w:rsidR="00C038B0" w:rsidRPr="00C038B0">
        <w:rPr>
          <w:rFonts w:cs="Calibri"/>
        </w:rPr>
        <w:tab/>
      </w:r>
      <w:r w:rsidRPr="00C038B0">
        <w:rPr>
          <w:rFonts w:cs="Calibri"/>
        </w:rPr>
        <w:t>:</w:t>
      </w:r>
      <w:r w:rsidRPr="00C038B0">
        <w:rPr>
          <w:rFonts w:cs="Calibri"/>
          <w:lang w:val="en-ID"/>
        </w:rPr>
        <w:t xml:space="preserve"> </w:t>
      </w:r>
      <w:r w:rsidRPr="00C038B0">
        <w:rPr>
          <w:rFonts w:cs="Calibri"/>
          <w:color w:val="000000"/>
          <w:lang w:val="pl-PL"/>
        </w:rPr>
        <w:t>.....................................................................</w:t>
      </w:r>
      <w:r w:rsidR="005D559C" w:rsidRPr="00C038B0">
        <w:rPr>
          <w:rFonts w:cs="Calibri"/>
          <w:color w:val="000000"/>
          <w:lang w:val="pl-PL"/>
        </w:rPr>
        <w:t>........</w:t>
      </w:r>
      <w:r w:rsidR="005D559C" w:rsidRPr="00C038B0">
        <w:rPr>
          <w:rFonts w:cs="Calibri"/>
          <w:color w:val="000000"/>
        </w:rPr>
        <w:t>........................</w:t>
      </w:r>
    </w:p>
    <w:p w14:paraId="4C2D8CE4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0A82D9A1" w14:textId="6904772A" w:rsidR="00606A0F" w:rsidRPr="00606A0F" w:rsidRDefault="00796141" w:rsidP="00606A0F">
      <w:pPr>
        <w:spacing w:line="240" w:lineRule="auto"/>
        <w:jc w:val="both"/>
        <w:rPr>
          <w:rFonts w:cs="Calibri"/>
          <w:lang w:val="en-ID"/>
        </w:rPr>
      </w:pPr>
      <w:r w:rsidRPr="00C038B0">
        <w:rPr>
          <w:rFonts w:cs="Calibri"/>
        </w:rPr>
        <w:t xml:space="preserve">Yang bersangkutan di atas adalah benar–benar siswa </w:t>
      </w:r>
      <w:r w:rsidRPr="00C038B0">
        <w:rPr>
          <w:rFonts w:cs="Calibri"/>
          <w:lang w:val="en-US"/>
        </w:rPr>
        <w:t>kami</w:t>
      </w:r>
      <w:r w:rsidR="00606A0F">
        <w:rPr>
          <w:rFonts w:cs="Calibri"/>
        </w:rPr>
        <w:t xml:space="preserve"> </w:t>
      </w:r>
      <w:r w:rsidR="00606A0F" w:rsidRPr="00606A0F">
        <w:rPr>
          <w:rFonts w:cs="Calibri"/>
        </w:rPr>
        <w:t xml:space="preserve"> pada </w:t>
      </w:r>
      <w:r w:rsidR="00606A0F">
        <w:rPr>
          <w:rFonts w:cs="Calibri"/>
          <w:lang w:val="en-US"/>
        </w:rPr>
        <w:t>T</w:t>
      </w:r>
      <w:r w:rsidR="00606A0F" w:rsidRPr="00606A0F">
        <w:rPr>
          <w:rFonts w:cs="Calibri"/>
        </w:rPr>
        <w:t xml:space="preserve">ahun </w:t>
      </w:r>
      <w:r w:rsidR="00606A0F" w:rsidRPr="00606A0F">
        <w:rPr>
          <w:rFonts w:cs="Calibri"/>
          <w:lang w:val="en-US"/>
        </w:rPr>
        <w:t>A</w:t>
      </w:r>
      <w:r w:rsidR="00606A0F" w:rsidRPr="00606A0F">
        <w:rPr>
          <w:rFonts w:cs="Calibri"/>
        </w:rPr>
        <w:t xml:space="preserve">jaran </w:t>
      </w:r>
      <w:r w:rsidR="00606A0F" w:rsidRPr="00C17071">
        <w:rPr>
          <w:rFonts w:cs="Calibri"/>
        </w:rPr>
        <w:t>202</w:t>
      </w:r>
      <w:r w:rsidR="00C733C2">
        <w:rPr>
          <w:rFonts w:cs="Calibri"/>
          <w:lang w:val="en-US"/>
        </w:rPr>
        <w:t>2</w:t>
      </w:r>
      <w:r w:rsidR="00606A0F" w:rsidRPr="00C17071">
        <w:rPr>
          <w:rFonts w:cs="Calibri"/>
        </w:rPr>
        <w:t>/202</w:t>
      </w:r>
      <w:r w:rsidR="00C733C2">
        <w:rPr>
          <w:rFonts w:cs="Calibri"/>
          <w:lang w:val="en-GB"/>
        </w:rPr>
        <w:t>3</w:t>
      </w:r>
      <w:r w:rsidR="00606A0F" w:rsidRPr="00606A0F">
        <w:rPr>
          <w:rFonts w:cs="Calibri"/>
        </w:rPr>
        <w:t xml:space="preserve"> di kelas XII </w:t>
      </w:r>
      <w:r w:rsidR="00606A0F" w:rsidRPr="00606A0F">
        <w:rPr>
          <w:rFonts w:cs="Calibri"/>
          <w:lang w:val="en-US"/>
        </w:rPr>
        <w:t>IPA/IPS/Bahasa</w:t>
      </w:r>
      <w:r w:rsidR="00606A0F" w:rsidRPr="00606A0F">
        <w:rPr>
          <w:rFonts w:cs="Calibri"/>
        </w:rPr>
        <w:t>*</w:t>
      </w:r>
      <w:r w:rsidR="00606A0F" w:rsidRPr="00606A0F">
        <w:rPr>
          <w:rFonts w:cs="Calibri"/>
          <w:lang w:val="en-ID"/>
        </w:rPr>
        <w:t>)</w:t>
      </w:r>
      <w:r w:rsidR="00606A0F" w:rsidRPr="00606A0F">
        <w:rPr>
          <w:rFonts w:cs="Calibri"/>
        </w:rPr>
        <w:t xml:space="preserve"> </w:t>
      </w:r>
    </w:p>
    <w:p w14:paraId="58E39DF3" w14:textId="3F0E387E" w:rsidR="00BF2C4A" w:rsidRDefault="005D559C" w:rsidP="00BF2C4A">
      <w:pPr>
        <w:spacing w:after="0" w:line="240" w:lineRule="auto"/>
        <w:jc w:val="both"/>
        <w:rPr>
          <w:rFonts w:cs="Calibri"/>
        </w:rPr>
      </w:pPr>
      <w:r w:rsidRPr="00C038B0">
        <w:rPr>
          <w:rFonts w:cs="Calibri"/>
        </w:rPr>
        <w:t>Berdasarkan</w:t>
      </w:r>
      <w:r w:rsidR="00BF2C4A" w:rsidRPr="00C038B0">
        <w:rPr>
          <w:rFonts w:cs="Calibri"/>
        </w:rPr>
        <w:t xml:space="preserve"> </w:t>
      </w:r>
      <w:r w:rsidR="00BF2C4A" w:rsidRPr="00C038B0">
        <w:rPr>
          <w:rFonts w:cs="Calibri"/>
          <w:lang w:val="en-US"/>
        </w:rPr>
        <w:t xml:space="preserve">data </w:t>
      </w:r>
      <w:r w:rsidRPr="00C038B0">
        <w:rPr>
          <w:rFonts w:cs="Calibri"/>
        </w:rPr>
        <w:t>pihak sekolah</w:t>
      </w:r>
      <w:r w:rsidR="00BF2C4A" w:rsidRPr="00C038B0">
        <w:rPr>
          <w:rFonts w:cs="Calibri"/>
          <w:lang w:val="en-ID"/>
        </w:rPr>
        <w:t xml:space="preserve">, </w:t>
      </w:r>
      <w:r w:rsidR="00BF2C4A" w:rsidRPr="00C038B0">
        <w:rPr>
          <w:rFonts w:cs="Calibri"/>
        </w:rPr>
        <w:t xml:space="preserve">siswa </w:t>
      </w:r>
      <w:r w:rsidR="00BF2C4A" w:rsidRPr="00C038B0">
        <w:rPr>
          <w:rFonts w:cs="Calibri"/>
          <w:lang w:val="en-US"/>
        </w:rPr>
        <w:t xml:space="preserve">yang </w:t>
      </w:r>
      <w:r w:rsidRPr="00C038B0">
        <w:rPr>
          <w:rFonts w:cs="Calibri"/>
        </w:rPr>
        <w:t xml:space="preserve">direkomendasikan </w:t>
      </w:r>
      <w:r w:rsidR="00BF2C4A" w:rsidRPr="00C038B0">
        <w:rPr>
          <w:rFonts w:cs="Calibri"/>
          <w:color w:val="000000"/>
          <w:lang w:val="en-US"/>
        </w:rPr>
        <w:t>memiliki</w:t>
      </w:r>
      <w:r w:rsidR="00BF2C4A" w:rsidRPr="00C038B0">
        <w:rPr>
          <w:rFonts w:cs="Calibri"/>
          <w:lang w:val="en-US"/>
        </w:rPr>
        <w:t xml:space="preserve"> </w:t>
      </w:r>
      <w:r w:rsidRPr="00C038B0">
        <w:rPr>
          <w:rFonts w:cs="Calibri"/>
        </w:rPr>
        <w:t xml:space="preserve">data </w:t>
      </w:r>
      <w:r w:rsidR="00BF2C4A" w:rsidRPr="00C038B0">
        <w:rPr>
          <w:rFonts w:cs="Calibri"/>
          <w:lang w:val="en-US"/>
        </w:rPr>
        <w:t>prestasi akademik, non akademik</w:t>
      </w:r>
      <w:r w:rsidR="00631383">
        <w:rPr>
          <w:rFonts w:cs="Calibri"/>
        </w:rPr>
        <w:t>, berperilaku baik dan memiliki motivasi kuat dalam belajar</w:t>
      </w:r>
      <w:r w:rsidR="00BF2C4A" w:rsidRPr="00C038B0">
        <w:rPr>
          <w:rFonts w:cs="Calibri"/>
        </w:rPr>
        <w:t xml:space="preserve">. Berikut ini prestasi akademik </w:t>
      </w:r>
      <w:r w:rsidR="00BF2C4A" w:rsidRPr="00C038B0">
        <w:rPr>
          <w:rFonts w:cs="Calibri"/>
          <w:lang w:val="en-US"/>
        </w:rPr>
        <w:t xml:space="preserve">secara rinci </w:t>
      </w:r>
      <w:r w:rsidR="00BF2C4A" w:rsidRPr="00C038B0">
        <w:rPr>
          <w:rFonts w:cs="Calibri"/>
        </w:rPr>
        <w:t>yang telah dicapai:</w:t>
      </w:r>
    </w:p>
    <w:p w14:paraId="1F9A03BB" w14:textId="77777777" w:rsidR="00406601" w:rsidRPr="00C038B0" w:rsidRDefault="00406601" w:rsidP="00BF2C4A">
      <w:pPr>
        <w:spacing w:after="0" w:line="240" w:lineRule="auto"/>
        <w:jc w:val="both"/>
        <w:rPr>
          <w:rFonts w:cs="Calibri"/>
          <w:lang w:val="en-ID"/>
        </w:rPr>
      </w:pPr>
    </w:p>
    <w:tbl>
      <w:tblPr>
        <w:tblW w:w="0" w:type="auto"/>
        <w:tblInd w:w="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"/>
        <w:gridCol w:w="3177"/>
        <w:gridCol w:w="4111"/>
      </w:tblGrid>
      <w:tr w:rsidR="00BF2C4A" w:rsidRPr="00C038B0" w14:paraId="3F30F61C" w14:textId="77777777" w:rsidTr="00C038B0">
        <w:tc>
          <w:tcPr>
            <w:tcW w:w="475" w:type="dxa"/>
            <w:shd w:val="clear" w:color="auto" w:fill="BFBFBF"/>
          </w:tcPr>
          <w:p w14:paraId="2F2F506A" w14:textId="77777777" w:rsidR="00BF2C4A" w:rsidRPr="00C038B0" w:rsidRDefault="00BF2C4A" w:rsidP="00BF2C4A">
            <w:pPr>
              <w:spacing w:after="0" w:line="240" w:lineRule="auto"/>
              <w:jc w:val="center"/>
              <w:rPr>
                <w:rFonts w:cs="Calibri"/>
              </w:rPr>
            </w:pPr>
            <w:r w:rsidRPr="00C038B0">
              <w:rPr>
                <w:rFonts w:cs="Calibri"/>
              </w:rPr>
              <w:t>No</w:t>
            </w:r>
          </w:p>
        </w:tc>
        <w:tc>
          <w:tcPr>
            <w:tcW w:w="3177" w:type="dxa"/>
            <w:shd w:val="clear" w:color="auto" w:fill="BFBFBF"/>
          </w:tcPr>
          <w:p w14:paraId="452CC3E1" w14:textId="77777777" w:rsidR="00BF2C4A" w:rsidRPr="00C038B0" w:rsidRDefault="00BF2C4A" w:rsidP="00BF2C4A">
            <w:pPr>
              <w:spacing w:after="0" w:line="240" w:lineRule="auto"/>
              <w:jc w:val="center"/>
              <w:rPr>
                <w:rFonts w:cs="Calibri"/>
              </w:rPr>
            </w:pPr>
            <w:r w:rsidRPr="00C038B0">
              <w:rPr>
                <w:rFonts w:cs="Calibri"/>
              </w:rPr>
              <w:t>Kelas</w:t>
            </w:r>
          </w:p>
        </w:tc>
        <w:tc>
          <w:tcPr>
            <w:tcW w:w="4111" w:type="dxa"/>
            <w:shd w:val="clear" w:color="auto" w:fill="BFBFBF"/>
          </w:tcPr>
          <w:p w14:paraId="6163729E" w14:textId="77777777" w:rsidR="00BF2C4A" w:rsidRPr="00C038B0" w:rsidRDefault="00BF2C4A" w:rsidP="00BF2C4A">
            <w:pPr>
              <w:spacing w:after="0" w:line="240" w:lineRule="auto"/>
              <w:jc w:val="center"/>
              <w:rPr>
                <w:rFonts w:cs="Calibri"/>
              </w:rPr>
            </w:pPr>
            <w:r w:rsidRPr="00C038B0">
              <w:rPr>
                <w:rFonts w:cs="Calibri"/>
              </w:rPr>
              <w:t>Keterangan</w:t>
            </w:r>
          </w:p>
        </w:tc>
      </w:tr>
      <w:tr w:rsidR="00BF2C4A" w:rsidRPr="00C038B0" w14:paraId="25411366" w14:textId="77777777" w:rsidTr="00BF2C4A">
        <w:tc>
          <w:tcPr>
            <w:tcW w:w="475" w:type="dxa"/>
          </w:tcPr>
          <w:p w14:paraId="545E5A6D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1</w:t>
            </w:r>
          </w:p>
        </w:tc>
        <w:tc>
          <w:tcPr>
            <w:tcW w:w="3177" w:type="dxa"/>
          </w:tcPr>
          <w:p w14:paraId="42BFE1A9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Kelas X </w:t>
            </w:r>
            <w:r w:rsidR="005D559C" w:rsidRPr="00C038B0">
              <w:rPr>
                <w:rFonts w:cs="Calibri"/>
              </w:rPr>
              <w:t>(</w:t>
            </w:r>
            <w:r w:rsidRPr="00C038B0">
              <w:rPr>
                <w:rFonts w:cs="Calibri"/>
              </w:rPr>
              <w:t>semester 1</w:t>
            </w:r>
            <w:r w:rsidR="005D559C" w:rsidRPr="00C038B0">
              <w:rPr>
                <w:rFonts w:cs="Calibri"/>
              </w:rPr>
              <w:t>)</w:t>
            </w:r>
          </w:p>
        </w:tc>
        <w:tc>
          <w:tcPr>
            <w:tcW w:w="4111" w:type="dxa"/>
          </w:tcPr>
          <w:p w14:paraId="5640F6F8" w14:textId="77777777" w:rsidR="00BF2C4A" w:rsidRPr="00C038B0" w:rsidRDefault="00BF2C4A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Peringkat </w:t>
            </w:r>
            <w:r w:rsidR="00C038B0" w:rsidRPr="00C038B0">
              <w:rPr>
                <w:rFonts w:cs="Calibri"/>
              </w:rPr>
              <w:t>:</w:t>
            </w:r>
          </w:p>
          <w:p w14:paraId="154F7B7C" w14:textId="77777777" w:rsidR="00C038B0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Jumlah siswa keseluruhan :</w:t>
            </w:r>
          </w:p>
        </w:tc>
      </w:tr>
      <w:tr w:rsidR="00BF2C4A" w:rsidRPr="00C038B0" w14:paraId="07F4BD42" w14:textId="77777777" w:rsidTr="00BF2C4A">
        <w:tc>
          <w:tcPr>
            <w:tcW w:w="475" w:type="dxa"/>
          </w:tcPr>
          <w:p w14:paraId="4C91F13E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2</w:t>
            </w:r>
          </w:p>
        </w:tc>
        <w:tc>
          <w:tcPr>
            <w:tcW w:w="3177" w:type="dxa"/>
          </w:tcPr>
          <w:p w14:paraId="15E0B26A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Kelas X </w:t>
            </w:r>
            <w:r w:rsidR="005D559C" w:rsidRPr="00C038B0">
              <w:rPr>
                <w:rFonts w:cs="Calibri"/>
              </w:rPr>
              <w:t>(</w:t>
            </w:r>
            <w:r w:rsidRPr="00C038B0">
              <w:rPr>
                <w:rFonts w:cs="Calibri"/>
              </w:rPr>
              <w:t>semester 2</w:t>
            </w:r>
            <w:r w:rsidR="005D559C" w:rsidRPr="00C038B0">
              <w:rPr>
                <w:rFonts w:cs="Calibri"/>
              </w:rPr>
              <w:t>)</w:t>
            </w:r>
          </w:p>
        </w:tc>
        <w:tc>
          <w:tcPr>
            <w:tcW w:w="4111" w:type="dxa"/>
          </w:tcPr>
          <w:p w14:paraId="68294CA5" w14:textId="77777777" w:rsidR="00C038B0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Peringkat :</w:t>
            </w:r>
          </w:p>
          <w:p w14:paraId="136E425E" w14:textId="77777777" w:rsidR="00BF2C4A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Jumlah siswa keseluruhan :</w:t>
            </w:r>
          </w:p>
        </w:tc>
      </w:tr>
      <w:tr w:rsidR="00BF2C4A" w:rsidRPr="00C038B0" w14:paraId="076A5916" w14:textId="77777777" w:rsidTr="00BF2C4A">
        <w:tc>
          <w:tcPr>
            <w:tcW w:w="475" w:type="dxa"/>
          </w:tcPr>
          <w:p w14:paraId="530D4DCA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3</w:t>
            </w:r>
          </w:p>
        </w:tc>
        <w:tc>
          <w:tcPr>
            <w:tcW w:w="3177" w:type="dxa"/>
          </w:tcPr>
          <w:p w14:paraId="406E1CCB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Kelas XI </w:t>
            </w:r>
            <w:r w:rsidR="005D559C" w:rsidRPr="00C038B0">
              <w:rPr>
                <w:rFonts w:cs="Calibri"/>
              </w:rPr>
              <w:t>(</w:t>
            </w:r>
            <w:r w:rsidRPr="00C038B0">
              <w:rPr>
                <w:rFonts w:cs="Calibri"/>
              </w:rPr>
              <w:t>semester 1</w:t>
            </w:r>
            <w:r w:rsidR="005D559C" w:rsidRPr="00C038B0">
              <w:rPr>
                <w:rFonts w:cs="Calibri"/>
              </w:rPr>
              <w:t>)</w:t>
            </w:r>
          </w:p>
        </w:tc>
        <w:tc>
          <w:tcPr>
            <w:tcW w:w="4111" w:type="dxa"/>
          </w:tcPr>
          <w:p w14:paraId="5B536C7D" w14:textId="77777777" w:rsidR="00C038B0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Peringkat :</w:t>
            </w:r>
          </w:p>
          <w:p w14:paraId="2A75E1F6" w14:textId="77777777" w:rsidR="00BF2C4A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Jumlah siswa keseluruhan :</w:t>
            </w:r>
          </w:p>
        </w:tc>
      </w:tr>
      <w:tr w:rsidR="00BF2C4A" w:rsidRPr="00C038B0" w14:paraId="78ABD9F0" w14:textId="77777777" w:rsidTr="00BF2C4A">
        <w:tc>
          <w:tcPr>
            <w:tcW w:w="475" w:type="dxa"/>
          </w:tcPr>
          <w:p w14:paraId="15E855BF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4</w:t>
            </w:r>
          </w:p>
        </w:tc>
        <w:tc>
          <w:tcPr>
            <w:tcW w:w="3177" w:type="dxa"/>
          </w:tcPr>
          <w:p w14:paraId="0D2E2F12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Kelas XI </w:t>
            </w:r>
            <w:r w:rsidR="005D559C" w:rsidRPr="00C038B0">
              <w:rPr>
                <w:rFonts w:cs="Calibri"/>
              </w:rPr>
              <w:t>(</w:t>
            </w:r>
            <w:r w:rsidRPr="00C038B0">
              <w:rPr>
                <w:rFonts w:cs="Calibri"/>
              </w:rPr>
              <w:t>semester 2</w:t>
            </w:r>
            <w:r w:rsidR="005D559C" w:rsidRPr="00C038B0">
              <w:rPr>
                <w:rFonts w:cs="Calibri"/>
              </w:rPr>
              <w:t>)</w:t>
            </w:r>
          </w:p>
        </w:tc>
        <w:tc>
          <w:tcPr>
            <w:tcW w:w="4111" w:type="dxa"/>
          </w:tcPr>
          <w:p w14:paraId="3FD07F3C" w14:textId="77777777" w:rsidR="00C038B0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Peringkat :</w:t>
            </w:r>
          </w:p>
          <w:p w14:paraId="3CADF564" w14:textId="77777777" w:rsidR="00BF2C4A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Jumlah siswa keseluruhan :</w:t>
            </w:r>
          </w:p>
        </w:tc>
      </w:tr>
      <w:tr w:rsidR="00BF2C4A" w:rsidRPr="00C038B0" w14:paraId="590A2172" w14:textId="77777777" w:rsidTr="00BF2C4A">
        <w:tc>
          <w:tcPr>
            <w:tcW w:w="475" w:type="dxa"/>
          </w:tcPr>
          <w:p w14:paraId="73D4B981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5</w:t>
            </w:r>
          </w:p>
        </w:tc>
        <w:tc>
          <w:tcPr>
            <w:tcW w:w="3177" w:type="dxa"/>
          </w:tcPr>
          <w:p w14:paraId="42DD8AAA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Kelas XII </w:t>
            </w:r>
            <w:r w:rsidR="005D559C" w:rsidRPr="00C038B0">
              <w:rPr>
                <w:rFonts w:cs="Calibri"/>
              </w:rPr>
              <w:t>(</w:t>
            </w:r>
            <w:r w:rsidRPr="00C038B0">
              <w:rPr>
                <w:rFonts w:cs="Calibri"/>
              </w:rPr>
              <w:t>semester 1</w:t>
            </w:r>
            <w:r w:rsidR="005D559C" w:rsidRPr="00C038B0">
              <w:rPr>
                <w:rFonts w:cs="Calibri"/>
              </w:rPr>
              <w:t>)</w:t>
            </w:r>
            <w:r w:rsidRPr="00C038B0">
              <w:rPr>
                <w:rFonts w:cs="Calibri"/>
              </w:rPr>
              <w:tab/>
            </w:r>
          </w:p>
        </w:tc>
        <w:tc>
          <w:tcPr>
            <w:tcW w:w="4111" w:type="dxa"/>
          </w:tcPr>
          <w:p w14:paraId="481D7EE3" w14:textId="77777777" w:rsidR="00C038B0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Peringkat :</w:t>
            </w:r>
          </w:p>
          <w:p w14:paraId="2E99B038" w14:textId="77777777" w:rsidR="00BF2C4A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Jumlah siswa keseluruhan :</w:t>
            </w:r>
          </w:p>
        </w:tc>
      </w:tr>
    </w:tbl>
    <w:p w14:paraId="74B1E8BB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Demikian surat rekomendasi ini dibuat</w:t>
      </w:r>
      <w:r w:rsidR="00C038B0" w:rsidRPr="00C038B0">
        <w:rPr>
          <w:rFonts w:cs="Calibri"/>
        </w:rPr>
        <w:t xml:space="preserve"> berdasarkan data yang dimiliki dan diperunttukkan</w:t>
      </w:r>
      <w:r w:rsidRPr="00C038B0">
        <w:rPr>
          <w:rFonts w:cs="Calibri"/>
        </w:rPr>
        <w:t xml:space="preserve"> untuk melengkapi persyaratan administrasi pendaftaran mahasiswa baru</w:t>
      </w:r>
      <w:r w:rsidR="005D559C" w:rsidRPr="00C038B0">
        <w:rPr>
          <w:rFonts w:cs="Calibri"/>
        </w:rPr>
        <w:t xml:space="preserve"> </w:t>
      </w:r>
      <w:r w:rsidR="00C038B0" w:rsidRPr="00C038B0">
        <w:rPr>
          <w:rFonts w:cs="Calibri"/>
        </w:rPr>
        <w:t>di Jalur seleksi Universitas Padjadjaran</w:t>
      </w:r>
      <w:r w:rsidRPr="00C038B0">
        <w:rPr>
          <w:rFonts w:cs="Calibri"/>
        </w:rPr>
        <w:t>.</w:t>
      </w:r>
    </w:p>
    <w:p w14:paraId="683A315C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1B849820" w14:textId="53524012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 xml:space="preserve">......................, ................ </w:t>
      </w:r>
      <w:r w:rsidR="005D559C" w:rsidRPr="00C038B0">
        <w:rPr>
          <w:rFonts w:cs="Calibri"/>
          <w:lang w:val="en-US"/>
        </w:rPr>
        <w:t>202</w:t>
      </w:r>
      <w:r w:rsidR="00C733C2">
        <w:rPr>
          <w:rFonts w:cs="Calibri"/>
          <w:lang w:val="en-US"/>
        </w:rPr>
        <w:t>2</w:t>
      </w:r>
    </w:p>
    <w:p w14:paraId="48CCC736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>Kepala Sekolah,</w:t>
      </w:r>
    </w:p>
    <w:p w14:paraId="7303364F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5D4770C7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18BE7AB5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>...................................................</w:t>
      </w:r>
    </w:p>
    <w:p w14:paraId="5E762142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 xml:space="preserve">NIP. </w:t>
      </w:r>
    </w:p>
    <w:p w14:paraId="74E6C0F5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Keterangan :</w:t>
      </w:r>
    </w:p>
    <w:p w14:paraId="53856AFE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 xml:space="preserve">*)     : Coret yang </w:t>
      </w:r>
      <w:r w:rsidRPr="00C038B0">
        <w:rPr>
          <w:rFonts w:cs="Calibri"/>
          <w:lang w:val="en-US"/>
        </w:rPr>
        <w:t xml:space="preserve">tidak </w:t>
      </w:r>
      <w:r w:rsidR="00C038B0" w:rsidRPr="00C038B0">
        <w:rPr>
          <w:rFonts w:cs="Calibri"/>
        </w:rPr>
        <w:t>perlu</w:t>
      </w:r>
    </w:p>
    <w:p w14:paraId="40667302" w14:textId="77777777" w:rsidR="00447215" w:rsidRPr="00C038B0" w:rsidRDefault="00447215" w:rsidP="00C444D8">
      <w:pPr>
        <w:spacing w:after="0" w:line="240" w:lineRule="auto"/>
        <w:rPr>
          <w:rFonts w:cs="Calibri"/>
          <w:lang w:val="en-ID"/>
        </w:rPr>
      </w:pPr>
    </w:p>
    <w:sectPr w:rsidR="00447215" w:rsidRPr="00C038B0" w:rsidSect="00AD357D">
      <w:pgSz w:w="11906" w:h="16838"/>
      <w:pgMar w:top="1134" w:right="1287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B06C79"/>
    <w:multiLevelType w:val="hybridMultilevel"/>
    <w:tmpl w:val="2952ABC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95160B"/>
    <w:multiLevelType w:val="hybridMultilevel"/>
    <w:tmpl w:val="1540A664"/>
    <w:lvl w:ilvl="0" w:tplc="7096C79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24397372">
    <w:abstractNumId w:val="0"/>
  </w:num>
  <w:num w:numId="2" w16cid:durableId="10608342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A0NTUyNrMwMzNW0lEKTi0uzszPAykwrAUAxE7NIywAAAA="/>
  </w:docVars>
  <w:rsids>
    <w:rsidRoot w:val="00C444D8"/>
    <w:rsid w:val="00262EDC"/>
    <w:rsid w:val="002B5B36"/>
    <w:rsid w:val="003A24BB"/>
    <w:rsid w:val="00406601"/>
    <w:rsid w:val="00423F5F"/>
    <w:rsid w:val="00444E0D"/>
    <w:rsid w:val="00447215"/>
    <w:rsid w:val="004669F1"/>
    <w:rsid w:val="005D559C"/>
    <w:rsid w:val="00604AF9"/>
    <w:rsid w:val="00605BB8"/>
    <w:rsid w:val="00606A0F"/>
    <w:rsid w:val="0061112E"/>
    <w:rsid w:val="00631383"/>
    <w:rsid w:val="00653522"/>
    <w:rsid w:val="00692FCA"/>
    <w:rsid w:val="0078610B"/>
    <w:rsid w:val="00796141"/>
    <w:rsid w:val="007B6377"/>
    <w:rsid w:val="008F4019"/>
    <w:rsid w:val="008F585D"/>
    <w:rsid w:val="00921A78"/>
    <w:rsid w:val="00974B4E"/>
    <w:rsid w:val="00A91993"/>
    <w:rsid w:val="00AC0249"/>
    <w:rsid w:val="00AD357D"/>
    <w:rsid w:val="00B661D5"/>
    <w:rsid w:val="00BF2C4A"/>
    <w:rsid w:val="00C038B0"/>
    <w:rsid w:val="00C17071"/>
    <w:rsid w:val="00C444D8"/>
    <w:rsid w:val="00C733C2"/>
    <w:rsid w:val="00CA5B70"/>
    <w:rsid w:val="00E34A2B"/>
    <w:rsid w:val="00E75A1C"/>
    <w:rsid w:val="00F26E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3424D010"/>
  <w15:chartTrackingRefBased/>
  <w15:docId w15:val="{893BAFAB-940D-46A1-B917-8E388493E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1D5"/>
    <w:pPr>
      <w:spacing w:after="200" w:line="276" w:lineRule="auto"/>
    </w:pPr>
    <w:rPr>
      <w:sz w:val="22"/>
      <w:szCs w:val="2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4D8"/>
    <w:pPr>
      <w:ind w:left="720"/>
      <w:contextualSpacing/>
    </w:pPr>
  </w:style>
  <w:style w:type="table" w:styleId="TableGrid">
    <w:name w:val="Table Grid"/>
    <w:basedOn w:val="TableNormal"/>
    <w:uiPriority w:val="59"/>
    <w:rsid w:val="00C444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demikUGM01</dc:creator>
  <cp:keywords/>
  <cp:lastModifiedBy>Microsoft Office User</cp:lastModifiedBy>
  <cp:revision>3</cp:revision>
  <dcterms:created xsi:type="dcterms:W3CDTF">2021-03-09T10:44:00Z</dcterms:created>
  <dcterms:modified xsi:type="dcterms:W3CDTF">2022-04-11T01:17:00Z</dcterms:modified>
</cp:coreProperties>
</file>